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BCCE47" w14:textId="20BD2435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D7037F">
        <w:rPr>
          <w:rFonts w:asciiTheme="majorHAnsi" w:hAnsiTheme="majorHAnsi" w:cs="Arial"/>
          <w:sz w:val="22"/>
          <w:szCs w:val="22"/>
        </w:rPr>
        <w:t xml:space="preserve">  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D571EB">
        <w:rPr>
          <w:rFonts w:asciiTheme="majorHAnsi" w:hAnsiTheme="majorHAnsi" w:cs="Arial"/>
          <w:sz w:val="22"/>
          <w:szCs w:val="22"/>
        </w:rPr>
        <w:t>22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D571EB">
        <w:rPr>
          <w:rFonts w:asciiTheme="majorHAnsi" w:hAnsiTheme="majorHAnsi" w:cs="Arial"/>
          <w:sz w:val="22"/>
          <w:szCs w:val="22"/>
        </w:rPr>
        <w:t>19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A35930">
        <w:rPr>
          <w:rFonts w:asciiTheme="majorHAnsi" w:hAnsiTheme="majorHAnsi" w:cs="Arial"/>
          <w:sz w:val="22"/>
          <w:szCs w:val="22"/>
        </w:rPr>
        <w:t>November 30</w:t>
      </w:r>
      <w:r w:rsidR="002849D9" w:rsidRPr="00EA3CEF">
        <w:rPr>
          <w:rFonts w:asciiTheme="majorHAnsi" w:hAnsiTheme="majorHAnsi" w:cs="Arial"/>
          <w:sz w:val="22"/>
          <w:szCs w:val="22"/>
        </w:rPr>
        <w:t>, 20</w:t>
      </w:r>
      <w:r w:rsidR="00B23A98">
        <w:rPr>
          <w:rFonts w:asciiTheme="majorHAnsi" w:hAnsiTheme="majorHAnsi" w:cs="Arial"/>
          <w:sz w:val="22"/>
          <w:szCs w:val="22"/>
        </w:rPr>
        <w:t>21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7F2EEB02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1F42381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4A6D6F1D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634C994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0CA22326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432B2C2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6A4A2C69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3A969A3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3EA773FE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3919B7B5" w14:textId="77777777" w:rsidR="00433F49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New Apprenticeable Occupation:  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Professional Golf &amp; Operations Manager</w:t>
            </w:r>
          </w:p>
          <w:p w14:paraId="2AA96BD4" w14:textId="77777777" w:rsidR="00B23A98" w:rsidRPr="00EA3CEF" w:rsidRDefault="00B23A98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409A6C06" w14:textId="77777777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65DD82E8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5FA9AD8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HCM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3A1338B2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0E72D18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267D1259" w14:textId="77777777" w:rsidTr="00A1606C">
        <w:tblPrEx>
          <w:tblCellMar>
            <w:left w:w="120" w:type="dxa"/>
            <w:right w:w="120" w:type="dxa"/>
          </w:tblCellMar>
        </w:tblPrEx>
        <w:trPr>
          <w:trHeight w:val="10497"/>
        </w:trPr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7DF3EE12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1201290B" w14:textId="77777777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inform the staff of OA, State Apprenticeship Agencies (SAA), Registered Apprenticeship program sponsors, and other Registered Apprenticeship partners of the following new apprenticeable occupation:</w:t>
            </w:r>
          </w:p>
          <w:p w14:paraId="51905241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28B0577D" w14:textId="77777777" w:rsidR="00C07546" w:rsidRPr="00260BC9" w:rsidRDefault="00577929" w:rsidP="00931F8D">
            <w:pPr>
              <w:rPr>
                <w:rFonts w:ascii="Cambria" w:hAnsi="Cambria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4A5615">
              <w:rPr>
                <w:rFonts w:ascii="Cambria" w:hAnsi="Cambria" w:cs="Arial"/>
                <w:sz w:val="22"/>
                <w:szCs w:val="22"/>
              </w:rPr>
              <w:t>Pro</w:t>
            </w:r>
            <w:r w:rsidR="00C05D6F">
              <w:rPr>
                <w:rFonts w:ascii="Cambria" w:hAnsi="Cambria" w:cs="Arial"/>
                <w:sz w:val="22"/>
                <w:szCs w:val="22"/>
              </w:rPr>
              <w:t>fessional Golf &amp; Operations Manager</w:t>
            </w:r>
          </w:p>
          <w:p w14:paraId="10192204" w14:textId="77777777"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4A5615" w:rsidRPr="004A5615">
              <w:rPr>
                <w:rFonts w:asciiTheme="majorHAnsi" w:hAnsiTheme="majorHAnsi" w:cs="Arial"/>
                <w:sz w:val="22"/>
                <w:szCs w:val="22"/>
                <w:lang w:val="es-ES"/>
              </w:rPr>
              <w:t>1</w:t>
            </w:r>
            <w:r w:rsidR="00C05D6F">
              <w:rPr>
                <w:rFonts w:asciiTheme="majorHAnsi" w:hAnsiTheme="majorHAnsi" w:cs="Arial"/>
                <w:sz w:val="22"/>
                <w:szCs w:val="22"/>
                <w:lang w:val="es-ES"/>
              </w:rPr>
              <w:t>1-1021</w:t>
            </w:r>
            <w:r w:rsidR="004A5615" w:rsidRPr="004A5615">
              <w:rPr>
                <w:rFonts w:asciiTheme="majorHAnsi" w:hAnsiTheme="majorHAnsi" w:cs="Arial"/>
                <w:sz w:val="22"/>
                <w:szCs w:val="22"/>
                <w:lang w:val="es-ES"/>
              </w:rPr>
              <w:t>.00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  <w:lang w:val="es-ES"/>
              </w:rPr>
              <w:t xml:space="preserve">  </w:t>
            </w:r>
          </w:p>
          <w:p w14:paraId="2F3AB17F" w14:textId="41409A52"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9770E1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D571EB">
              <w:rPr>
                <w:rFonts w:asciiTheme="majorHAnsi" w:hAnsiTheme="majorHAnsi" w:cs="Arial"/>
                <w:sz w:val="22"/>
                <w:szCs w:val="22"/>
              </w:rPr>
              <w:t>3025HY</w:t>
            </w:r>
          </w:p>
          <w:p w14:paraId="5CD6EE3A" w14:textId="77777777" w:rsidR="004652D3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Hybrid</w:t>
            </w:r>
          </w:p>
          <w:p w14:paraId="79B817E5" w14:textId="3F12852B" w:rsidR="009A3D59" w:rsidRPr="00EA3CEF" w:rsidRDefault="004652D3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Pr="00A1606C">
              <w:rPr>
                <w:rFonts w:asciiTheme="majorHAnsi" w:hAnsiTheme="majorHAnsi" w:cs="Arial"/>
                <w:sz w:val="22"/>
                <w:szCs w:val="22"/>
              </w:rPr>
              <w:t xml:space="preserve">Training </w:t>
            </w:r>
            <w:r w:rsidR="00A1606C" w:rsidRPr="00A1606C">
              <w:rPr>
                <w:rFonts w:asciiTheme="majorHAnsi" w:hAnsiTheme="majorHAnsi" w:cs="Arial"/>
                <w:sz w:val="22"/>
                <w:szCs w:val="22"/>
              </w:rPr>
              <w:t>Term:  8000 - 8350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2679A654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3EE9AFE" w14:textId="2C7041DD" w:rsidR="00C07546" w:rsidRPr="00C9039E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The occupation </w:t>
            </w:r>
            <w:r w:rsidR="004A5615">
              <w:rPr>
                <w:rFonts w:asciiTheme="majorHAnsi" w:hAnsiTheme="majorHAnsi" w:cs="Arial"/>
                <w:sz w:val="22"/>
                <w:szCs w:val="22"/>
              </w:rPr>
              <w:t>Pro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fessional Golf and Operations</w:t>
            </w:r>
            <w:r w:rsidR="004A5615">
              <w:rPr>
                <w:rFonts w:asciiTheme="majorHAnsi" w:hAnsiTheme="majorHAnsi" w:cs="Arial"/>
                <w:sz w:val="22"/>
                <w:szCs w:val="22"/>
              </w:rPr>
              <w:t xml:space="preserve"> Manager</w:t>
            </w:r>
            <w:r w:rsidR="00744921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was submitted by 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>M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r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>.</w:t>
            </w:r>
            <w:r w:rsidR="000E49BC">
              <w:t xml:space="preserve"> 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Erik Nielsen</w:t>
            </w:r>
            <w:r w:rsidR="00CA0922" w:rsidRPr="00CA0922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0E49BC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Director of Business Operations</w:t>
            </w:r>
            <w:r w:rsidR="000E49BC">
              <w:rPr>
                <w:rFonts w:asciiTheme="majorHAnsi" w:hAnsiTheme="majorHAnsi" w:cs="Arial"/>
                <w:sz w:val="22"/>
                <w:szCs w:val="22"/>
              </w:rPr>
              <w:t xml:space="preserve"> on behalf of 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Professional Golfer’s Association (PGA)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for an apprenticeability determination.  The OA Administrator approved this occupation on </w:t>
            </w:r>
            <w:r w:rsidR="00D571EB">
              <w:rPr>
                <w:rFonts w:asciiTheme="majorHAnsi" w:hAnsiTheme="majorHAnsi" w:cs="Arial"/>
                <w:sz w:val="22"/>
                <w:szCs w:val="22"/>
              </w:rPr>
              <w:t>November 22</w:t>
            </w:r>
            <w:r w:rsidR="00B23A98">
              <w:rPr>
                <w:rFonts w:asciiTheme="majorHAnsi" w:hAnsiTheme="majorHAnsi" w:cs="Arial"/>
                <w:sz w:val="22"/>
                <w:szCs w:val="22"/>
              </w:rPr>
              <w:t>, 2021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13BCB7C6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49E2F4EE" w14:textId="77777777" w:rsidR="00C07546" w:rsidRPr="004578B5" w:rsidRDefault="000E49BC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z w:val="22"/>
                <w:szCs w:val="22"/>
              </w:rPr>
              <w:t>Pro</w:t>
            </w:r>
            <w:r w:rsidR="00C05D6F">
              <w:rPr>
                <w:rFonts w:asciiTheme="majorHAnsi" w:eastAsia="Calibri" w:hAnsiTheme="majorHAnsi" w:cs="Arial"/>
                <w:sz w:val="22"/>
                <w:szCs w:val="22"/>
              </w:rPr>
              <w:t>fessional Golf &amp; Operations</w:t>
            </w:r>
            <w:r>
              <w:rPr>
                <w:rFonts w:asciiTheme="majorHAnsi" w:eastAsia="Calibri" w:hAnsiTheme="majorHAnsi" w:cs="Arial"/>
                <w:sz w:val="22"/>
                <w:szCs w:val="22"/>
              </w:rPr>
              <w:t xml:space="preserve"> Manager</w:t>
            </w:r>
            <w:r w:rsidR="00B829D9">
              <w:rPr>
                <w:rFonts w:asciiTheme="majorHAnsi" w:eastAsia="Calibri" w:hAnsiTheme="majorHAnsi" w:cs="Arial"/>
                <w:sz w:val="22"/>
                <w:szCs w:val="22"/>
              </w:rPr>
              <w:t>s</w:t>
            </w:r>
            <w:r w:rsidR="007E49A7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</w:t>
            </w:r>
            <w:r w:rsidR="00B829D9">
              <w:rPr>
                <w:rFonts w:asciiTheme="majorHAnsi" w:eastAsia="Calibri" w:hAnsiTheme="majorHAnsi" w:cs="Arial"/>
                <w:sz w:val="22"/>
                <w:szCs w:val="22"/>
              </w:rPr>
              <w:t xml:space="preserve">following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duties: </w:t>
            </w:r>
          </w:p>
          <w:p w14:paraId="22DB2BAD" w14:textId="77777777" w:rsidR="00C07546" w:rsidRDefault="00492701" w:rsidP="00966A2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Assist in directing and organizing the club’s overall golf operation</w:t>
            </w:r>
            <w:r w:rsidR="00C0754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</w:p>
          <w:p w14:paraId="4D273DD3" w14:textId="77777777" w:rsidR="00C07546" w:rsidRDefault="00966A20" w:rsidP="00966A2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966A2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Manage </w:t>
            </w:r>
            <w:r w:rsidR="00492701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the preparation of budgets, including forecasts, of all golf revenues and expenses;</w:t>
            </w:r>
          </w:p>
          <w:p w14:paraId="757BA768" w14:textId="77777777" w:rsidR="00C07546" w:rsidRDefault="00492701" w:rsidP="00966A2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Train golf staff members, and supervise assistant golf professionals</w:t>
            </w:r>
            <w:r w:rsidR="00111C1B" w:rsidRPr="00111C1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.</w:t>
            </w:r>
          </w:p>
          <w:p w14:paraId="23D2463B" w14:textId="77777777" w:rsidR="00C07546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4DD0C3D" w14:textId="77777777" w:rsidR="00F534BF" w:rsidRDefault="00B829D9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0E49BC">
              <w:rPr>
                <w:rFonts w:asciiTheme="majorHAnsi" w:hAnsiTheme="majorHAnsi" w:cs="Arial"/>
                <w:sz w:val="22"/>
                <w:szCs w:val="22"/>
              </w:rPr>
              <w:t>Pro</w:t>
            </w:r>
            <w:r w:rsidR="003844F8">
              <w:rPr>
                <w:rFonts w:asciiTheme="majorHAnsi" w:hAnsiTheme="majorHAnsi" w:cs="Arial"/>
                <w:sz w:val="22"/>
                <w:szCs w:val="22"/>
              </w:rPr>
              <w:t>fessional Golf &amp; Operations</w:t>
            </w:r>
            <w:r w:rsidR="000E49BC">
              <w:rPr>
                <w:rFonts w:asciiTheme="majorHAnsi" w:hAnsiTheme="majorHAnsi" w:cs="Arial"/>
                <w:sz w:val="22"/>
                <w:szCs w:val="22"/>
              </w:rPr>
              <w:t xml:space="preserve"> Manager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occupation 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>will be added to the List of Occupations Recognized as Apprenticeable by OA when the list is reissued.  A suggested Work Process Schedule and Related Instruction Outline are attached.</w:t>
            </w:r>
          </w:p>
          <w:p w14:paraId="3F2B72F3" w14:textId="77777777" w:rsidR="00F534BF" w:rsidRPr="00EA3CEF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00E5B89C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07E7F47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689A511F" w14:textId="77777777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Hughes McLean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F27743">
              <w:rPr>
                <w:rFonts w:asciiTheme="majorHAnsi" w:hAnsiTheme="majorHAnsi" w:cs="Arial"/>
                <w:sz w:val="22"/>
                <w:szCs w:val="22"/>
              </w:rPr>
              <w:t>Apprenticeship &amp; Training Representativ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at 202-693-3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026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0326FA14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09548AF7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0B63D3F8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2526073" w14:textId="6444D1F1" w:rsidR="00F57B73" w:rsidRDefault="0032523E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32523E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p w14:paraId="3F36F8C5" w14:textId="77777777" w:rsidR="002170F1" w:rsidRDefault="002170F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bookmarkStart w:id="0" w:name="_MON_1703075569"/>
          <w:bookmarkEnd w:id="0"/>
          <w:p w14:paraId="5D4B22A6" w14:textId="1A42D602" w:rsidR="00C01761" w:rsidRPr="00EA3CEF" w:rsidRDefault="00560CC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3" w14:anchorId="1118CE5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75.15pt;height:49.45pt" o:ole="">
                  <v:imagedata r:id="rId11" o:title=""/>
                </v:shape>
                <o:OLEObject Type="Embed" ProgID="Word.Document.12" ShapeID="_x0000_i1027" DrawAspect="Icon" ObjectID="_1703075684" r:id="rId12">
                  <o:FieldCodes>\s</o:FieldCodes>
                </o:OLEObject>
              </w:object>
            </w:r>
          </w:p>
        </w:tc>
        <w:bookmarkStart w:id="1" w:name="_GoBack"/>
        <w:bookmarkEnd w:id="1"/>
      </w:tr>
    </w:tbl>
    <w:p w14:paraId="2735A438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12CE3B" w14:textId="77777777" w:rsidR="005D41FD" w:rsidRDefault="005D41FD">
      <w:r>
        <w:separator/>
      </w:r>
    </w:p>
  </w:endnote>
  <w:endnote w:type="continuationSeparator" w:id="0">
    <w:p w14:paraId="09382431" w14:textId="77777777" w:rsidR="005D41FD" w:rsidRDefault="005D41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1EA280" w14:textId="77777777" w:rsidR="005D41FD" w:rsidRDefault="005D41FD">
      <w:r>
        <w:separator/>
      </w:r>
    </w:p>
  </w:footnote>
  <w:footnote w:type="continuationSeparator" w:id="0">
    <w:p w14:paraId="3EDC5493" w14:textId="77777777" w:rsidR="005D41FD" w:rsidRDefault="005D41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000D"/>
    <w:rsid w:val="00016A40"/>
    <w:rsid w:val="00032C99"/>
    <w:rsid w:val="0004375C"/>
    <w:rsid w:val="00047354"/>
    <w:rsid w:val="00050C1A"/>
    <w:rsid w:val="00061639"/>
    <w:rsid w:val="00072A35"/>
    <w:rsid w:val="0009038C"/>
    <w:rsid w:val="00091959"/>
    <w:rsid w:val="00093521"/>
    <w:rsid w:val="0009788C"/>
    <w:rsid w:val="000B164A"/>
    <w:rsid w:val="000B4CB3"/>
    <w:rsid w:val="000B53C0"/>
    <w:rsid w:val="000B68C1"/>
    <w:rsid w:val="000C11CB"/>
    <w:rsid w:val="000D4CC5"/>
    <w:rsid w:val="000E49BC"/>
    <w:rsid w:val="000F0EF7"/>
    <w:rsid w:val="000F15A7"/>
    <w:rsid w:val="000F44D8"/>
    <w:rsid w:val="000F468D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938B2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170F1"/>
    <w:rsid w:val="0022271B"/>
    <w:rsid w:val="00233EA5"/>
    <w:rsid w:val="00240070"/>
    <w:rsid w:val="0024104B"/>
    <w:rsid w:val="00244BE6"/>
    <w:rsid w:val="00252C88"/>
    <w:rsid w:val="00260BC9"/>
    <w:rsid w:val="002615F8"/>
    <w:rsid w:val="002647F1"/>
    <w:rsid w:val="00272C4B"/>
    <w:rsid w:val="002771BA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2523E"/>
    <w:rsid w:val="00333E83"/>
    <w:rsid w:val="0033517B"/>
    <w:rsid w:val="00340F81"/>
    <w:rsid w:val="0035129E"/>
    <w:rsid w:val="00355939"/>
    <w:rsid w:val="00363670"/>
    <w:rsid w:val="00374BD2"/>
    <w:rsid w:val="00382EE6"/>
    <w:rsid w:val="003844F8"/>
    <w:rsid w:val="003B1759"/>
    <w:rsid w:val="003B7B80"/>
    <w:rsid w:val="003B7C8E"/>
    <w:rsid w:val="003C0CAB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652D3"/>
    <w:rsid w:val="00492701"/>
    <w:rsid w:val="0049443C"/>
    <w:rsid w:val="004A29D2"/>
    <w:rsid w:val="004A48E0"/>
    <w:rsid w:val="004A5615"/>
    <w:rsid w:val="004A6B2A"/>
    <w:rsid w:val="004B2111"/>
    <w:rsid w:val="004B3F59"/>
    <w:rsid w:val="004B462D"/>
    <w:rsid w:val="004C159F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2556C"/>
    <w:rsid w:val="00525913"/>
    <w:rsid w:val="005401DB"/>
    <w:rsid w:val="005413A8"/>
    <w:rsid w:val="00555818"/>
    <w:rsid w:val="00555FB3"/>
    <w:rsid w:val="00557291"/>
    <w:rsid w:val="00557707"/>
    <w:rsid w:val="00560CC1"/>
    <w:rsid w:val="00561FE7"/>
    <w:rsid w:val="00570F6C"/>
    <w:rsid w:val="005710FE"/>
    <w:rsid w:val="00577648"/>
    <w:rsid w:val="00577929"/>
    <w:rsid w:val="0058332A"/>
    <w:rsid w:val="005D3F29"/>
    <w:rsid w:val="005D41FD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C2B18"/>
    <w:rsid w:val="006C41E8"/>
    <w:rsid w:val="006C46CF"/>
    <w:rsid w:val="006C4A82"/>
    <w:rsid w:val="006D2780"/>
    <w:rsid w:val="006D3594"/>
    <w:rsid w:val="006D51FE"/>
    <w:rsid w:val="006E262B"/>
    <w:rsid w:val="006E4B0C"/>
    <w:rsid w:val="00702055"/>
    <w:rsid w:val="0071530A"/>
    <w:rsid w:val="007179FD"/>
    <w:rsid w:val="00722B3C"/>
    <w:rsid w:val="00724056"/>
    <w:rsid w:val="007310FB"/>
    <w:rsid w:val="00736C25"/>
    <w:rsid w:val="00740637"/>
    <w:rsid w:val="00744921"/>
    <w:rsid w:val="00755F0F"/>
    <w:rsid w:val="007755D5"/>
    <w:rsid w:val="007A1F93"/>
    <w:rsid w:val="007A52D1"/>
    <w:rsid w:val="007B71D2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3178"/>
    <w:rsid w:val="00850FC0"/>
    <w:rsid w:val="008573A7"/>
    <w:rsid w:val="008576AD"/>
    <w:rsid w:val="00857EDE"/>
    <w:rsid w:val="008657D9"/>
    <w:rsid w:val="0086645E"/>
    <w:rsid w:val="00872D05"/>
    <w:rsid w:val="00875481"/>
    <w:rsid w:val="00884C10"/>
    <w:rsid w:val="008901CA"/>
    <w:rsid w:val="00895274"/>
    <w:rsid w:val="008A5C83"/>
    <w:rsid w:val="008B2C3B"/>
    <w:rsid w:val="008C5243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6A20"/>
    <w:rsid w:val="00967434"/>
    <w:rsid w:val="009770E1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D4DB9"/>
    <w:rsid w:val="009E3674"/>
    <w:rsid w:val="009E4483"/>
    <w:rsid w:val="009E46C4"/>
    <w:rsid w:val="009E5948"/>
    <w:rsid w:val="009E5B34"/>
    <w:rsid w:val="009E5F0B"/>
    <w:rsid w:val="009E5F85"/>
    <w:rsid w:val="009F0BFA"/>
    <w:rsid w:val="00A01A24"/>
    <w:rsid w:val="00A1049B"/>
    <w:rsid w:val="00A10D07"/>
    <w:rsid w:val="00A1606C"/>
    <w:rsid w:val="00A16B24"/>
    <w:rsid w:val="00A26530"/>
    <w:rsid w:val="00A30E55"/>
    <w:rsid w:val="00A352C6"/>
    <w:rsid w:val="00A35930"/>
    <w:rsid w:val="00A4189D"/>
    <w:rsid w:val="00A41A52"/>
    <w:rsid w:val="00A41CF5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94488"/>
    <w:rsid w:val="00AA31BD"/>
    <w:rsid w:val="00AA5BC1"/>
    <w:rsid w:val="00AA5D8C"/>
    <w:rsid w:val="00AA7244"/>
    <w:rsid w:val="00AB2219"/>
    <w:rsid w:val="00AC2771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3A98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29D9"/>
    <w:rsid w:val="00B85388"/>
    <w:rsid w:val="00BA3299"/>
    <w:rsid w:val="00BA44C3"/>
    <w:rsid w:val="00BB5C28"/>
    <w:rsid w:val="00BB6E4F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BF56E1"/>
    <w:rsid w:val="00C01761"/>
    <w:rsid w:val="00C03603"/>
    <w:rsid w:val="00C04938"/>
    <w:rsid w:val="00C0545E"/>
    <w:rsid w:val="00C05D6F"/>
    <w:rsid w:val="00C07546"/>
    <w:rsid w:val="00C1672F"/>
    <w:rsid w:val="00C24B19"/>
    <w:rsid w:val="00C34F0F"/>
    <w:rsid w:val="00C43FE7"/>
    <w:rsid w:val="00C702F4"/>
    <w:rsid w:val="00C73221"/>
    <w:rsid w:val="00C77694"/>
    <w:rsid w:val="00C876A2"/>
    <w:rsid w:val="00C902B0"/>
    <w:rsid w:val="00C9039E"/>
    <w:rsid w:val="00CA0922"/>
    <w:rsid w:val="00CA0FA8"/>
    <w:rsid w:val="00CC311E"/>
    <w:rsid w:val="00CC57B0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571EB"/>
    <w:rsid w:val="00D66B6A"/>
    <w:rsid w:val="00D7037F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406A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6F53"/>
    <w:rsid w:val="00E77846"/>
    <w:rsid w:val="00E8665B"/>
    <w:rsid w:val="00E90DE2"/>
    <w:rsid w:val="00E9116E"/>
    <w:rsid w:val="00EA1855"/>
    <w:rsid w:val="00EA250B"/>
    <w:rsid w:val="00EA3CEF"/>
    <w:rsid w:val="00EB28F7"/>
    <w:rsid w:val="00EC16B9"/>
    <w:rsid w:val="00ED411A"/>
    <w:rsid w:val="00ED4B89"/>
    <w:rsid w:val="00ED652E"/>
    <w:rsid w:val="00ED6B5C"/>
    <w:rsid w:val="00EE7C53"/>
    <w:rsid w:val="00EF26AA"/>
    <w:rsid w:val="00EF7846"/>
    <w:rsid w:val="00F0688F"/>
    <w:rsid w:val="00F14AD9"/>
    <w:rsid w:val="00F17162"/>
    <w:rsid w:val="00F2648E"/>
    <w:rsid w:val="00F27743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DCA8AC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11" ma:contentTypeDescription="Create a new document." ma:contentTypeScope="" ma:versionID="7960eecfbe8bb9c3e4bb231f7871e726">
  <xsd:schema xmlns:xsd="http://www.w3.org/2001/XMLSchema" xmlns:xs="http://www.w3.org/2001/XMLSchema" xmlns:p="http://schemas.microsoft.com/office/2006/metadata/properties" xmlns:ns3="2a1ba486-ff2f-4459-80ac-1ab5aa17f82f" xmlns:ns4="2b487234-2a61-45b0-86e3-998bf12a0e9d" targetNamespace="http://schemas.microsoft.com/office/2006/metadata/properties" ma:root="true" ma:fieldsID="830ef88e8d541ed63a2b54f1970ca1c7" ns3:_="" ns4:_="">
    <xsd:import namespace="2a1ba486-ff2f-4459-80ac-1ab5aa17f82f"/>
    <xsd:import namespace="2b487234-2a61-45b0-86e3-998bf12a0e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87234-2a61-45b0-86e3-998bf12a0e9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2637DF-0A6F-4D2A-99D8-40FEF5D99F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2b487234-2a61-45b0-86e3-998bf12a0e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9100D6D-365B-4B8B-BDD9-7262C21583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McLean, Hughes C - ETA</cp:lastModifiedBy>
  <cp:revision>2</cp:revision>
  <cp:lastPrinted>2019-09-09T14:14:00Z</cp:lastPrinted>
  <dcterms:created xsi:type="dcterms:W3CDTF">2022-01-07T20:48:00Z</dcterms:created>
  <dcterms:modified xsi:type="dcterms:W3CDTF">2022-01-07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